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9B60A" w14:textId="77777777" w:rsidR="00134956" w:rsidRPr="00134956" w:rsidRDefault="00134956" w:rsidP="00134956">
      <w:pPr>
        <w:jc w:val="center"/>
        <w:rPr>
          <w:b/>
          <w:sz w:val="36"/>
        </w:rPr>
      </w:pPr>
      <w:r w:rsidRPr="00134956">
        <w:rPr>
          <w:b/>
          <w:sz w:val="36"/>
        </w:rPr>
        <w:t>Nijoel Jackson</w:t>
      </w:r>
    </w:p>
    <w:p w14:paraId="608964F6" w14:textId="77777777" w:rsidR="00134956" w:rsidRPr="00134956" w:rsidRDefault="00134956" w:rsidP="00134956">
      <w:pPr>
        <w:jc w:val="center"/>
      </w:pPr>
      <w:r>
        <w:t xml:space="preserve">6631 Winding Trace Drive, </w:t>
      </w:r>
      <w:r w:rsidRPr="00134956">
        <w:t>Houston, TX 77086</w:t>
      </w:r>
    </w:p>
    <w:p w14:paraId="11F32E93" w14:textId="77777777" w:rsidR="00134956" w:rsidRPr="00134956" w:rsidRDefault="00EE6EB4" w:rsidP="00134956">
      <w:pPr>
        <w:jc w:val="center"/>
      </w:pPr>
      <w:hyperlink r:id="rId8" w:history="1">
        <w:r w:rsidR="00134956" w:rsidRPr="009149CD">
          <w:rPr>
            <w:rStyle w:val="Hyperlink"/>
          </w:rPr>
          <w:t>nijoeljackson@gmail.com</w:t>
        </w:r>
      </w:hyperlink>
      <w:r w:rsidR="00134956">
        <w:t xml:space="preserve"> </w:t>
      </w:r>
      <w:r w:rsidR="008D6789">
        <w:t>•</w:t>
      </w:r>
      <w:r w:rsidR="00134956">
        <w:t xml:space="preserve"> </w:t>
      </w:r>
      <w:r w:rsidR="00134956" w:rsidRPr="00134956">
        <w:t>(832)-398-6482</w:t>
      </w:r>
    </w:p>
    <w:p w14:paraId="394E84E2" w14:textId="77777777" w:rsidR="00134956" w:rsidRPr="00134956" w:rsidRDefault="00134956" w:rsidP="00134956">
      <w:pPr>
        <w:jc w:val="center"/>
      </w:pPr>
      <w:r w:rsidRPr="00134956">
        <w:t>https://www.linkedin.com/in/nijoel-jackson-087629b0</w:t>
      </w:r>
    </w:p>
    <w:p w14:paraId="144CB6E2" w14:textId="77777777" w:rsidR="00551C3C" w:rsidRPr="00B418C4" w:rsidRDefault="006648EC" w:rsidP="00134956">
      <w:pPr>
        <w:pStyle w:val="ColorfulList-Accent11"/>
        <w:ind w:left="0"/>
        <w:jc w:val="center"/>
        <w:rPr>
          <w:b/>
        </w:rPr>
      </w:pPr>
      <w:r w:rsidRPr="00B418C4">
        <w:rPr>
          <w:b/>
          <w:noProof/>
          <w:lang w:eastAsia="zh-CN" w:bidi="th-TH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460CFE" wp14:editId="536D1F86">
                <wp:simplePos x="0" y="0"/>
                <wp:positionH relativeFrom="column">
                  <wp:posOffset>-17145</wp:posOffset>
                </wp:positionH>
                <wp:positionV relativeFrom="paragraph">
                  <wp:posOffset>144780</wp:posOffset>
                </wp:positionV>
                <wp:extent cx="6315075" cy="0"/>
                <wp:effectExtent l="22860" t="22860" r="15240" b="15240"/>
                <wp:wrapNone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1507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D0D0D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AB0D024" id="_x0000_t32" coordsize="21600,21600" o:spt="32" o:oned="t" path="m0,0l21600,21600e" filled="f">
                <v:path arrowok="t" fillok="f" o:connecttype="none"/>
                <o:lock v:ext="edit" shapetype="t"/>
              </v:shapetype>
              <v:shape id="AutoShape_x0020_2" o:spid="_x0000_s1026" type="#_x0000_t32" style="position:absolute;margin-left:-1.35pt;margin-top:11.4pt;width:497.2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" strokecolor="#0d0d0d" strokeweight="2.25pt"/>
            </w:pict>
          </mc:Fallback>
        </mc:AlternateContent>
      </w:r>
    </w:p>
    <w:p w14:paraId="5E10BB57" w14:textId="77777777" w:rsidR="008D6789" w:rsidRPr="00B418C4" w:rsidRDefault="008D6789" w:rsidP="008D6789">
      <w:pPr>
        <w:pStyle w:val="ColorfulList-Accent11"/>
        <w:spacing w:before="220"/>
        <w:ind w:left="0"/>
        <w:jc w:val="center"/>
        <w:rPr>
          <w:b/>
          <w:sz w:val="12"/>
        </w:rPr>
      </w:pPr>
    </w:p>
    <w:p w14:paraId="42EFDE22" w14:textId="77777777" w:rsidR="00C25004" w:rsidRPr="00B418C4" w:rsidRDefault="00C25004" w:rsidP="008D6789">
      <w:pPr>
        <w:pStyle w:val="ColorfulList-Accent11"/>
        <w:spacing w:before="220"/>
        <w:ind w:left="0"/>
        <w:jc w:val="center"/>
        <w:rPr>
          <w:b/>
        </w:rPr>
      </w:pPr>
      <w:r w:rsidRPr="00B418C4">
        <w:rPr>
          <w:b/>
        </w:rPr>
        <w:t>Career Summary</w:t>
      </w:r>
    </w:p>
    <w:p w14:paraId="07299CEA" w14:textId="6AD71DF1" w:rsidR="007A3F11" w:rsidRPr="00B418C4" w:rsidRDefault="002C05BE" w:rsidP="00134956">
      <w:r>
        <w:t>S</w:t>
      </w:r>
      <w:r w:rsidR="003B002D" w:rsidRPr="00B418C4">
        <w:t>eeking</w:t>
      </w:r>
      <w:r w:rsidR="00674CFA" w:rsidRPr="00B418C4">
        <w:t xml:space="preserve"> to secure a</w:t>
      </w:r>
      <w:r w:rsidR="00CA65DC" w:rsidRPr="00B418C4">
        <w:t>n</w:t>
      </w:r>
      <w:r w:rsidR="00674CFA" w:rsidRPr="00B418C4">
        <w:t xml:space="preserve"> </w:t>
      </w:r>
      <w:r w:rsidR="00274338" w:rsidRPr="00B418C4">
        <w:t xml:space="preserve">position </w:t>
      </w:r>
      <w:r w:rsidR="00F96474" w:rsidRPr="00B418C4">
        <w:t xml:space="preserve">to efficiently contribute </w:t>
      </w:r>
      <w:r w:rsidR="00674CFA" w:rsidRPr="00B418C4">
        <w:t>skills and abilities for the growth of the</w:t>
      </w:r>
      <w:r w:rsidR="00130434" w:rsidRPr="00B418C4">
        <w:t xml:space="preserve"> organization</w:t>
      </w:r>
      <w:r w:rsidR="00674CFA" w:rsidRPr="00B418C4">
        <w:t>.</w:t>
      </w:r>
      <w:r w:rsidR="00F945E6" w:rsidRPr="00B418C4">
        <w:t xml:space="preserve"> De</w:t>
      </w:r>
      <w:r w:rsidR="000A49EE" w:rsidRPr="00B418C4">
        <w:t>pendable, motivated</w:t>
      </w:r>
      <w:r w:rsidR="00F945E6" w:rsidRPr="00B418C4">
        <w:t>, resourceful</w:t>
      </w:r>
      <w:r>
        <w:t>,</w:t>
      </w:r>
      <w:r w:rsidR="00F945E6" w:rsidRPr="00B418C4">
        <w:t xml:space="preserve"> and organized. </w:t>
      </w:r>
      <w:r>
        <w:t xml:space="preserve"> A </w:t>
      </w:r>
      <w:r w:rsidR="009B78A9">
        <w:t>t</w:t>
      </w:r>
      <w:r w:rsidR="00F945E6" w:rsidRPr="00B418C4">
        <w:t xml:space="preserve">eam </w:t>
      </w:r>
      <w:r>
        <w:t xml:space="preserve">player that </w:t>
      </w:r>
      <w:r w:rsidR="00E221A5">
        <w:t>possess</w:t>
      </w:r>
      <w:r w:rsidR="008E3A96">
        <w:t xml:space="preserve"> a</w:t>
      </w:r>
      <w:r w:rsidR="00134956" w:rsidRPr="00B418C4">
        <w:t xml:space="preserve"> strong background in problem-</w:t>
      </w:r>
      <w:r w:rsidR="00F945E6" w:rsidRPr="00B418C4">
        <w:t>solv</w:t>
      </w:r>
      <w:r w:rsidR="008E3A96">
        <w:t xml:space="preserve">ing, </w:t>
      </w:r>
      <w:r w:rsidR="00130434" w:rsidRPr="00B418C4">
        <w:t>c</w:t>
      </w:r>
      <w:r w:rsidR="00F945E6" w:rsidRPr="00B418C4">
        <w:t>ommunication skills and computer software knowledge.</w:t>
      </w:r>
    </w:p>
    <w:p w14:paraId="62757953" w14:textId="77777777" w:rsidR="00106F5B" w:rsidRPr="00B418C4" w:rsidRDefault="00106F5B" w:rsidP="00134956">
      <w:pPr>
        <w:pStyle w:val="ColorfulList-Accent11"/>
        <w:ind w:left="0"/>
        <w:rPr>
          <w:sz w:val="20"/>
        </w:rPr>
      </w:pPr>
    </w:p>
    <w:p w14:paraId="4FBC4775" w14:textId="77777777" w:rsidR="006A010D" w:rsidRPr="00B418C4" w:rsidRDefault="00674CFA" w:rsidP="00134956">
      <w:pPr>
        <w:pStyle w:val="ColorfulList-Accent11"/>
        <w:ind w:left="0"/>
        <w:jc w:val="center"/>
        <w:rPr>
          <w:b/>
          <w:i/>
        </w:rPr>
      </w:pPr>
      <w:r w:rsidRPr="00B418C4">
        <w:rPr>
          <w:b/>
        </w:rPr>
        <w:t xml:space="preserve">Technical </w:t>
      </w:r>
      <w:r w:rsidR="00403440" w:rsidRPr="00B418C4">
        <w:rPr>
          <w:b/>
        </w:rPr>
        <w:t>Skills</w:t>
      </w:r>
    </w:p>
    <w:p w14:paraId="050E3956" w14:textId="43901FC2" w:rsidR="00A14CED" w:rsidRPr="00B418C4" w:rsidRDefault="00A14CED" w:rsidP="00134956">
      <w:r w:rsidRPr="00B418C4">
        <w:rPr>
          <w:b/>
        </w:rPr>
        <w:t>Programming:</w:t>
      </w:r>
      <w:r w:rsidRPr="00B418C4">
        <w:t xml:space="preserve"> </w:t>
      </w:r>
      <w:r w:rsidR="00F96474" w:rsidRPr="00B418C4">
        <w:tab/>
      </w:r>
      <w:r w:rsidR="00134956" w:rsidRPr="00B418C4">
        <w:tab/>
      </w:r>
      <w:r w:rsidRPr="00B418C4">
        <w:t xml:space="preserve">Java, C#.NET, C++, Objective-C, </w:t>
      </w:r>
      <w:r w:rsidR="00674CFA" w:rsidRPr="00B418C4">
        <w:t>VB.NET, SQL</w:t>
      </w:r>
      <w:r w:rsidRPr="00B418C4">
        <w:t>, HTML</w:t>
      </w:r>
      <w:r w:rsidR="00CA15C0">
        <w:t>5</w:t>
      </w:r>
      <w:r w:rsidRPr="00B418C4">
        <w:t>/CSS</w:t>
      </w:r>
      <w:r w:rsidR="00D42B7A">
        <w:t xml:space="preserve">, </w:t>
      </w:r>
      <w:r w:rsidR="00E07138">
        <w:t>X</w:t>
      </w:r>
      <w:r w:rsidR="00D42B7A">
        <w:t>A</w:t>
      </w:r>
      <w:r w:rsidR="00E07138">
        <w:t>ML, XML</w:t>
      </w:r>
    </w:p>
    <w:p w14:paraId="0DBA45F4" w14:textId="77777777" w:rsidR="00F96474" w:rsidRPr="00B418C4" w:rsidRDefault="00A14CED" w:rsidP="00134956">
      <w:r w:rsidRPr="00B418C4">
        <w:rPr>
          <w:b/>
        </w:rPr>
        <w:t>Software</w:t>
      </w:r>
      <w:r w:rsidR="00F96474" w:rsidRPr="00B418C4">
        <w:rPr>
          <w:b/>
        </w:rPr>
        <w:t xml:space="preserve"> </w:t>
      </w:r>
      <w:r w:rsidRPr="00B418C4">
        <w:rPr>
          <w:b/>
        </w:rPr>
        <w:t>/</w:t>
      </w:r>
      <w:r w:rsidR="00F96474" w:rsidRPr="00B418C4">
        <w:rPr>
          <w:b/>
        </w:rPr>
        <w:t xml:space="preserve"> </w:t>
      </w:r>
      <w:r w:rsidRPr="00B418C4">
        <w:rPr>
          <w:b/>
        </w:rPr>
        <w:t>IDE:</w:t>
      </w:r>
      <w:r w:rsidRPr="00B418C4">
        <w:t xml:space="preserve"> </w:t>
      </w:r>
      <w:r w:rsidR="00F96474" w:rsidRPr="00B418C4">
        <w:tab/>
      </w:r>
      <w:r w:rsidR="00134956" w:rsidRPr="00B418C4">
        <w:tab/>
      </w:r>
      <w:r w:rsidRPr="00B418C4">
        <w:t>Visual Studio, Tea</w:t>
      </w:r>
      <w:r w:rsidR="007A3F11" w:rsidRPr="00B418C4">
        <w:t>m Foundation Server, Eclipse, XC</w:t>
      </w:r>
      <w:r w:rsidRPr="00B418C4">
        <w:t>ode, Sublime</w:t>
      </w:r>
      <w:r w:rsidR="00274338" w:rsidRPr="00B418C4">
        <w:t xml:space="preserve"> Text</w:t>
      </w:r>
      <w:r w:rsidRPr="00B418C4">
        <w:t xml:space="preserve">, NetBeans, SQL </w:t>
      </w:r>
    </w:p>
    <w:p w14:paraId="3E1A4D79" w14:textId="0B1F38AF" w:rsidR="00A14CED" w:rsidRPr="00B418C4" w:rsidRDefault="00F96474" w:rsidP="00134956">
      <w:pPr>
        <w:ind w:left="1440" w:firstLine="720"/>
      </w:pPr>
      <w:r w:rsidRPr="00B418C4">
        <w:t>Server, MySQL W</w:t>
      </w:r>
      <w:r w:rsidR="00A14CED" w:rsidRPr="00B418C4">
        <w:t>orkbench, MS Offi</w:t>
      </w:r>
      <w:r w:rsidR="0026763F">
        <w:t>ce, MS Visio</w:t>
      </w:r>
      <w:r w:rsidR="00D42B7A">
        <w:t>,</w:t>
      </w:r>
      <w:r w:rsidR="0026763F">
        <w:t xml:space="preserve"> MS Project</w:t>
      </w:r>
      <w:r w:rsidR="007A3F11" w:rsidRPr="00B418C4">
        <w:t xml:space="preserve">, </w:t>
      </w:r>
      <w:r w:rsidR="00674CFA" w:rsidRPr="00B418C4">
        <w:t>GitHub</w:t>
      </w:r>
      <w:r w:rsidR="007B130B">
        <w:t>, Xamarin, WordPress</w:t>
      </w:r>
    </w:p>
    <w:p w14:paraId="121AFEC4" w14:textId="77777777" w:rsidR="00A14CED" w:rsidRPr="00B418C4" w:rsidRDefault="00A14CED" w:rsidP="00134956">
      <w:r w:rsidRPr="00B418C4">
        <w:rPr>
          <w:b/>
        </w:rPr>
        <w:t>Operating Systems:</w:t>
      </w:r>
      <w:r w:rsidRPr="00B418C4">
        <w:t xml:space="preserve"> </w:t>
      </w:r>
      <w:r w:rsidR="00F96474" w:rsidRPr="00B418C4">
        <w:tab/>
        <w:t>Windows, Unix,</w:t>
      </w:r>
      <w:r w:rsidRPr="00B418C4">
        <w:t xml:space="preserve"> Linux</w:t>
      </w:r>
    </w:p>
    <w:p w14:paraId="30AC5695" w14:textId="755ECC57" w:rsidR="00106F5B" w:rsidRPr="00B418C4" w:rsidRDefault="00623ADC" w:rsidP="00134956">
      <w:pPr>
        <w:rPr>
          <w:sz w:val="20"/>
        </w:rPr>
      </w:pPr>
      <w:r>
        <w:rPr>
          <w:b/>
        </w:rPr>
        <w:t>D</w:t>
      </w:r>
      <w:r w:rsidR="00182891">
        <w:rPr>
          <w:b/>
        </w:rPr>
        <w:t>esign</w:t>
      </w:r>
      <w:r w:rsidR="00A810CE">
        <w:rPr>
          <w:b/>
        </w:rPr>
        <w:t xml:space="preserve"> Patterns</w:t>
      </w:r>
      <w:r w:rsidR="00A810CE" w:rsidRPr="00A810CE">
        <w:rPr>
          <w:b/>
        </w:rPr>
        <w:t>:</w:t>
      </w:r>
      <w:r w:rsidR="00A810CE">
        <w:rPr>
          <w:sz w:val="20"/>
        </w:rPr>
        <w:t xml:space="preserve"> </w:t>
      </w:r>
      <w:r w:rsidR="00F31594">
        <w:rPr>
          <w:sz w:val="20"/>
        </w:rPr>
        <w:tab/>
      </w:r>
      <w:r w:rsidR="00F31594" w:rsidRPr="00F31594">
        <w:t>Model-View-View Model</w:t>
      </w:r>
      <w:r w:rsidR="00E07138">
        <w:t xml:space="preserve"> </w:t>
      </w:r>
    </w:p>
    <w:p w14:paraId="41A60E96" w14:textId="3A00C129" w:rsidR="00045F1F" w:rsidRDefault="00AD23C1" w:rsidP="007243A8">
      <w:pPr>
        <w:pStyle w:val="ColorfulList-Accent11"/>
        <w:ind w:left="0"/>
        <w:contextualSpacing w:val="0"/>
        <w:jc w:val="center"/>
        <w:rPr>
          <w:b/>
        </w:rPr>
      </w:pPr>
      <w:r w:rsidRPr="00B418C4">
        <w:rPr>
          <w:b/>
        </w:rPr>
        <w:t xml:space="preserve">Professional </w:t>
      </w:r>
      <w:r w:rsidR="00C25004" w:rsidRPr="00B418C4">
        <w:rPr>
          <w:b/>
        </w:rPr>
        <w:t>Experience</w:t>
      </w:r>
    </w:p>
    <w:p w14:paraId="26F8826F" w14:textId="39B32B36" w:rsidR="00694ECD" w:rsidRDefault="00694ECD" w:rsidP="00694ECD">
      <w:pPr>
        <w:pStyle w:val="ColorfulList-Accent11"/>
        <w:ind w:left="0"/>
        <w:contextualSpacing w:val="0"/>
        <w:rPr>
          <w:i/>
        </w:rPr>
      </w:pPr>
      <w:r>
        <w:rPr>
          <w:i/>
        </w:rPr>
        <w:t>Xamarin Mobile/Software Developer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="00E95F38">
        <w:t>Nov</w:t>
      </w:r>
      <w:r w:rsidRPr="00263834">
        <w:t xml:space="preserve"> 2015- Present</w:t>
      </w:r>
    </w:p>
    <w:p w14:paraId="44F369A2" w14:textId="5BEA39FE" w:rsidR="00694ECD" w:rsidRDefault="008F0529" w:rsidP="00694ECD">
      <w:pPr>
        <w:pStyle w:val="ColorfulList-Accent11"/>
        <w:ind w:left="0"/>
        <w:contextualSpacing w:val="0"/>
        <w:rPr>
          <w:b/>
        </w:rPr>
      </w:pPr>
      <w:r>
        <w:rPr>
          <w:b/>
        </w:rPr>
        <w:t>Hamper</w:t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rPr>
          <w:b/>
        </w:rPr>
        <w:tab/>
      </w:r>
      <w:r w:rsidR="00694ECD">
        <w:t>Houston, TX</w:t>
      </w:r>
      <w:r w:rsidR="00694ECD">
        <w:rPr>
          <w:b/>
        </w:rPr>
        <w:tab/>
      </w:r>
    </w:p>
    <w:p w14:paraId="27659BBA" w14:textId="54537F4C" w:rsidR="00694ECD" w:rsidRPr="00694ECD" w:rsidRDefault="00694ECD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Develop</w:t>
      </w:r>
      <w:r w:rsidR="009F0FC1">
        <w:t xml:space="preserve"> Hamper M</w:t>
      </w:r>
      <w:r>
        <w:t xml:space="preserve">obile Driver Application </w:t>
      </w:r>
      <w:r w:rsidR="009F0FC1">
        <w:t>Beta implementing MVVM design p</w:t>
      </w:r>
      <w:r>
        <w:t>attern</w:t>
      </w:r>
      <w:r w:rsidR="00E07138">
        <w:t xml:space="preserve"> Xamarin.Forms/</w:t>
      </w:r>
      <w:r w:rsidR="009F0FC1">
        <w:t xml:space="preserve"> C#/.net</w:t>
      </w:r>
      <w:r>
        <w:t>.</w:t>
      </w:r>
    </w:p>
    <w:p w14:paraId="7912EC8F" w14:textId="15527535" w:rsidR="00694ECD" w:rsidRPr="009F0FC1" w:rsidRDefault="00694ECD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Develop H</w:t>
      </w:r>
      <w:r w:rsidR="009F0FC1">
        <w:t>amper Mobile A</w:t>
      </w:r>
      <w:r>
        <w:t>pp using</w:t>
      </w:r>
      <w:r w:rsidR="00E07138" w:rsidRPr="00E07138">
        <w:t xml:space="preserve"> </w:t>
      </w:r>
      <w:r>
        <w:t>Xamain</w:t>
      </w:r>
      <w:r w:rsidR="00E07138">
        <w:t>.IOS/Xamarin.Android model</w:t>
      </w:r>
      <w:r>
        <w:t xml:space="preserve"> </w:t>
      </w:r>
      <w:r w:rsidR="009F0FC1">
        <w:t>in a team using GitH</w:t>
      </w:r>
      <w:r w:rsidR="00E07138">
        <w:t>ub repository</w:t>
      </w:r>
      <w:r w:rsidR="009F0FC1">
        <w:t>.</w:t>
      </w:r>
    </w:p>
    <w:p w14:paraId="53957ABA" w14:textId="180D10E5" w:rsidR="009F0FC1" w:rsidRPr="009F0FC1" w:rsidRDefault="009F0FC1" w:rsidP="00694ECD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>Develop Hamper Box software windows 10 application using VS</w:t>
      </w:r>
      <w:r w:rsidR="00E07138">
        <w:t>2015</w:t>
      </w:r>
      <w:r>
        <w:t xml:space="preserve"> and windows blend for a GUI</w:t>
      </w:r>
      <w:r w:rsidR="00E07138">
        <w:t xml:space="preserve"> layout</w:t>
      </w:r>
      <w:r>
        <w:t>.</w:t>
      </w:r>
    </w:p>
    <w:p w14:paraId="334CBD4C" w14:textId="61D3A0E8" w:rsidR="002E6571" w:rsidRPr="002E6571" w:rsidRDefault="002C05BE" w:rsidP="002E6571">
      <w:pPr>
        <w:pStyle w:val="ColorfulList-Accent11"/>
        <w:numPr>
          <w:ilvl w:val="0"/>
          <w:numId w:val="26"/>
        </w:numPr>
        <w:contextualSpacing w:val="0"/>
        <w:rPr>
          <w:b/>
        </w:rPr>
      </w:pPr>
      <w:r>
        <w:t xml:space="preserve">Fixed bugs and </w:t>
      </w:r>
      <w:r w:rsidR="009439E9">
        <w:t>minor changes to Ham</w:t>
      </w:r>
      <w:r w:rsidR="00A73FA6">
        <w:t>per Driver App, Box Software App, and</w:t>
      </w:r>
      <w:r w:rsidR="00103EBD">
        <w:t xml:space="preserve"> </w:t>
      </w:r>
      <w:r w:rsidR="009439E9">
        <w:t>Hamper user application.</w:t>
      </w:r>
    </w:p>
    <w:p w14:paraId="35476A60" w14:textId="2206CF99" w:rsidR="00045F1F" w:rsidRPr="002E6571" w:rsidRDefault="00C24C64" w:rsidP="002E6571">
      <w:pPr>
        <w:pStyle w:val="ColorfulList-Accent11"/>
        <w:ind w:left="0"/>
        <w:contextualSpacing w:val="0"/>
        <w:rPr>
          <w:b/>
        </w:rPr>
      </w:pPr>
      <w:r w:rsidRPr="002E6571">
        <w:rPr>
          <w:rFonts w:asciiTheme="minorHAnsi" w:eastAsia="Times New Roman" w:hAnsiTheme="minorHAnsi"/>
          <w:lang w:eastAsia="zh-CN"/>
        </w:rPr>
        <w:tab/>
      </w:r>
    </w:p>
    <w:p w14:paraId="06BA3BD6" w14:textId="77777777" w:rsidR="00C25004" w:rsidRPr="00B418C4" w:rsidRDefault="00C25004" w:rsidP="00134956">
      <w:r w:rsidRPr="00B418C4">
        <w:rPr>
          <w:i/>
        </w:rPr>
        <w:t>UHD CASHI REU Course Evaluation</w:t>
      </w:r>
      <w:r w:rsidR="00EF485C" w:rsidRPr="00B418C4">
        <w:rPr>
          <w:i/>
        </w:rPr>
        <w:t xml:space="preserve"> R</w:t>
      </w:r>
      <w:r w:rsidR="000A5017" w:rsidRPr="00B418C4">
        <w:rPr>
          <w:i/>
        </w:rPr>
        <w:t>esearch</w:t>
      </w:r>
      <w:r w:rsidRPr="00B418C4">
        <w:tab/>
      </w:r>
      <w:r w:rsidRPr="00B418C4">
        <w:tab/>
      </w:r>
      <w:r w:rsidRPr="00B418C4">
        <w:tab/>
      </w:r>
      <w:r w:rsidRPr="00B418C4">
        <w:tab/>
      </w:r>
      <w:r w:rsidRPr="00B418C4">
        <w:tab/>
      </w:r>
      <w:r w:rsidR="008D6789" w:rsidRPr="00B418C4">
        <w:tab/>
      </w:r>
      <w:r w:rsidRPr="00B418C4">
        <w:t>Jan 2014</w:t>
      </w:r>
      <w:r w:rsidR="00E73A8C" w:rsidRPr="00B418C4">
        <w:t>-</w:t>
      </w:r>
      <w:r w:rsidRPr="00B418C4">
        <w:t>Dec 2014</w:t>
      </w:r>
    </w:p>
    <w:p w14:paraId="31963784" w14:textId="77777777" w:rsidR="00C25004" w:rsidRPr="00B418C4" w:rsidRDefault="00C25004" w:rsidP="00134956">
      <w:pPr>
        <w:rPr>
          <w:b/>
        </w:rPr>
      </w:pPr>
      <w:r w:rsidRPr="00B418C4">
        <w:rPr>
          <w:b/>
        </w:rPr>
        <w:t>University of Houston Downtown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F02BF" w:rsidRPr="00B418C4">
        <w:rPr>
          <w:b/>
        </w:rPr>
        <w:tab/>
      </w:r>
      <w:r w:rsidRPr="00B418C4">
        <w:t>Houston, TX</w:t>
      </w:r>
    </w:p>
    <w:p w14:paraId="6ADC9453" w14:textId="77777777" w:rsidR="001435A2" w:rsidRPr="00B418C4" w:rsidRDefault="00967544" w:rsidP="008D6789">
      <w:pPr>
        <w:pStyle w:val="ColorfulList-Accent11"/>
        <w:numPr>
          <w:ilvl w:val="0"/>
          <w:numId w:val="19"/>
        </w:numPr>
        <w:tabs>
          <w:tab w:val="left" w:pos="360"/>
        </w:tabs>
        <w:ind w:left="360"/>
      </w:pPr>
      <w:r w:rsidRPr="00B418C4">
        <w:t>Developed</w:t>
      </w:r>
      <w:r w:rsidR="00C25004" w:rsidRPr="00B418C4">
        <w:t xml:space="preserve"> an iOS Surve</w:t>
      </w:r>
      <w:r w:rsidR="006648EC">
        <w:t>y</w:t>
      </w:r>
      <w:r w:rsidR="00EF485C" w:rsidRPr="00B418C4">
        <w:t xml:space="preserve"> application, which </w:t>
      </w:r>
      <w:r w:rsidR="00C25004" w:rsidRPr="00B418C4">
        <w:t>allow</w:t>
      </w:r>
      <w:r w:rsidR="00EF485C" w:rsidRPr="00B418C4">
        <w:t>ed</w:t>
      </w:r>
      <w:r w:rsidR="00C25004" w:rsidRPr="00B418C4">
        <w:t xml:space="preserve"> students to conduct course evaluations upon a professor</w:t>
      </w:r>
      <w:r w:rsidR="006648EC">
        <w:t>, make notes regarding the professor,</w:t>
      </w:r>
      <w:r w:rsidR="00C25004" w:rsidRPr="00B418C4">
        <w:t xml:space="preserve"> and submit the results to a MYSQL database</w:t>
      </w:r>
      <w:r w:rsidR="006648EC">
        <w:t xml:space="preserve"> to view</w:t>
      </w:r>
      <w:r w:rsidR="00C25004" w:rsidRPr="00B418C4">
        <w:t>.</w:t>
      </w:r>
      <w:r w:rsidRPr="00B418C4">
        <w:t xml:space="preserve"> </w:t>
      </w:r>
    </w:p>
    <w:p w14:paraId="2B331809" w14:textId="77777777" w:rsidR="00770493" w:rsidRPr="00B418C4" w:rsidRDefault="00770493" w:rsidP="00134956">
      <w:pPr>
        <w:rPr>
          <w:b/>
        </w:rPr>
      </w:pPr>
    </w:p>
    <w:p w14:paraId="622DC9B0" w14:textId="6DA8A177" w:rsidR="00C25004" w:rsidRPr="00B418C4" w:rsidRDefault="00C25004" w:rsidP="00134956">
      <w:r w:rsidRPr="00B418C4">
        <w:rPr>
          <w:i/>
        </w:rPr>
        <w:t>UHD Academic Math</w:t>
      </w:r>
      <w:r w:rsidR="00E73A8C" w:rsidRPr="00B418C4">
        <w:rPr>
          <w:i/>
        </w:rPr>
        <w:t>ematics/CS Tutor</w:t>
      </w:r>
      <w:r w:rsidR="00E73A8C" w:rsidRPr="00B418C4">
        <w:rPr>
          <w:b/>
        </w:rPr>
        <w:t xml:space="preserve"> </w:t>
      </w:r>
      <w:r w:rsidR="00E73A8C" w:rsidRPr="00B418C4">
        <w:rPr>
          <w:b/>
        </w:rPr>
        <w:tab/>
      </w:r>
      <w:r w:rsidR="000A0834" w:rsidRPr="00B418C4">
        <w:tab/>
      </w:r>
      <w:r w:rsidR="000A0834" w:rsidRPr="00B418C4">
        <w:tab/>
      </w:r>
      <w:r w:rsidR="000A0834" w:rsidRPr="00B418C4">
        <w:tab/>
      </w:r>
      <w:r w:rsidR="000A0834" w:rsidRPr="00B418C4">
        <w:tab/>
      </w:r>
      <w:r w:rsidR="00770493" w:rsidRPr="00B418C4">
        <w:tab/>
      </w:r>
      <w:r w:rsidR="008D6789" w:rsidRPr="00B418C4">
        <w:tab/>
      </w:r>
      <w:r w:rsidR="00E73A8C" w:rsidRPr="00B418C4">
        <w:t>Jan 2012-</w:t>
      </w:r>
      <w:r w:rsidR="00B237EF">
        <w:t>Jan 2014</w:t>
      </w:r>
      <w:bookmarkStart w:id="0" w:name="_GoBack"/>
      <w:bookmarkEnd w:id="0"/>
      <w:r w:rsidRPr="00B418C4">
        <w:t xml:space="preserve">  </w:t>
      </w:r>
    </w:p>
    <w:p w14:paraId="119F5C87" w14:textId="77777777" w:rsidR="000A43B9" w:rsidRPr="00B418C4" w:rsidRDefault="00C25004" w:rsidP="00134956">
      <w:r w:rsidRPr="00B418C4">
        <w:rPr>
          <w:b/>
        </w:rPr>
        <w:t>University of Houston Downtown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  <w:t xml:space="preserve">             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F02BF" w:rsidRPr="00B418C4">
        <w:rPr>
          <w:b/>
        </w:rPr>
        <w:tab/>
      </w:r>
      <w:r w:rsidRPr="00B418C4">
        <w:t>Houston, TX</w:t>
      </w:r>
    </w:p>
    <w:p w14:paraId="29AD56A0" w14:textId="77777777" w:rsidR="00AC1081" w:rsidRPr="00B418C4" w:rsidRDefault="009C5FC3" w:rsidP="008D6789">
      <w:pPr>
        <w:pStyle w:val="ColorfulList-Accent11"/>
        <w:numPr>
          <w:ilvl w:val="0"/>
          <w:numId w:val="19"/>
        </w:numPr>
        <w:ind w:hanging="270"/>
      </w:pPr>
      <w:r w:rsidRPr="00B418C4">
        <w:t xml:space="preserve">Tutored college students </w:t>
      </w:r>
      <w:r w:rsidR="00C25004" w:rsidRPr="00B418C4">
        <w:t>in</w:t>
      </w:r>
      <w:r w:rsidR="006648EC">
        <w:t xml:space="preserve"> Mathematics c</w:t>
      </w:r>
      <w:r w:rsidR="00C25004" w:rsidRPr="00B418C4">
        <w:t>ourses (college algebra</w:t>
      </w:r>
      <w:r w:rsidR="004250C6" w:rsidRPr="00B418C4">
        <w:t>, lower level algebra, calculus I-III</w:t>
      </w:r>
      <w:r w:rsidR="00C25004" w:rsidRPr="00B418C4">
        <w:t>).</w:t>
      </w:r>
    </w:p>
    <w:p w14:paraId="79E0F8B6" w14:textId="749832DB" w:rsidR="006A010D" w:rsidRPr="00B418C4" w:rsidRDefault="00C25004" w:rsidP="008D6789">
      <w:pPr>
        <w:pStyle w:val="ColorfulList-Accent11"/>
        <w:numPr>
          <w:ilvl w:val="0"/>
          <w:numId w:val="19"/>
        </w:numPr>
        <w:ind w:hanging="270"/>
      </w:pPr>
      <w:r w:rsidRPr="00B418C4">
        <w:t>Tutored college students and high school students in Computer Science courses (C++, Visual Basic</w:t>
      </w:r>
      <w:r w:rsidR="00511B78">
        <w:t>, C#/.NET</w:t>
      </w:r>
      <w:r w:rsidRPr="00B418C4">
        <w:t>).</w:t>
      </w:r>
    </w:p>
    <w:p w14:paraId="46B24DFC" w14:textId="77777777" w:rsidR="000A43B9" w:rsidRPr="00B418C4" w:rsidRDefault="000A43B9" w:rsidP="00134956">
      <w:pPr>
        <w:pStyle w:val="ColorfulList-Accent11"/>
        <w:ind w:left="0"/>
      </w:pPr>
    </w:p>
    <w:p w14:paraId="41669DBB" w14:textId="77777777" w:rsidR="00C25004" w:rsidRPr="00B418C4" w:rsidRDefault="00C25004" w:rsidP="00134956">
      <w:r w:rsidRPr="00B418C4">
        <w:rPr>
          <w:i/>
        </w:rPr>
        <w:t>PC Technician</w:t>
      </w:r>
      <w:r w:rsidR="00EF485C" w:rsidRPr="00B418C4">
        <w:rPr>
          <w:i/>
        </w:rPr>
        <w:t xml:space="preserve"> </w:t>
      </w:r>
      <w:r w:rsidRPr="00B418C4">
        <w:rPr>
          <w:i/>
        </w:rPr>
        <w:t>/</w:t>
      </w:r>
      <w:r w:rsidR="00EF485C" w:rsidRPr="00B418C4">
        <w:rPr>
          <w:i/>
        </w:rPr>
        <w:t xml:space="preserve"> </w:t>
      </w:r>
      <w:r w:rsidRPr="00B418C4">
        <w:rPr>
          <w:i/>
        </w:rPr>
        <w:t>Web Developer</w:t>
      </w:r>
      <w:r w:rsidR="00EF485C" w:rsidRPr="00B418C4">
        <w:rPr>
          <w:i/>
        </w:rPr>
        <w:t xml:space="preserve"> </w:t>
      </w:r>
      <w:r w:rsidRPr="00B418C4">
        <w:rPr>
          <w:i/>
        </w:rPr>
        <w:t>/</w:t>
      </w:r>
      <w:r w:rsidR="00EF485C" w:rsidRPr="00B418C4">
        <w:rPr>
          <w:i/>
        </w:rPr>
        <w:t xml:space="preserve"> </w:t>
      </w:r>
      <w:r w:rsidRPr="00B418C4">
        <w:rPr>
          <w:i/>
        </w:rPr>
        <w:t xml:space="preserve">Back-End </w:t>
      </w:r>
      <w:r w:rsidR="00EF485C" w:rsidRPr="00B418C4">
        <w:rPr>
          <w:i/>
        </w:rPr>
        <w:t>D</w:t>
      </w:r>
      <w:r w:rsidR="003F661F" w:rsidRPr="00B418C4">
        <w:rPr>
          <w:i/>
        </w:rPr>
        <w:t>eveloper</w:t>
      </w:r>
      <w:r w:rsidR="003F661F" w:rsidRPr="00B418C4">
        <w:t xml:space="preserve"> </w:t>
      </w:r>
      <w:r w:rsidR="003F661F" w:rsidRPr="00B418C4">
        <w:tab/>
      </w:r>
      <w:r w:rsidRPr="00B418C4">
        <w:tab/>
      </w:r>
      <w:r w:rsidRPr="00B418C4">
        <w:tab/>
      </w:r>
      <w:r w:rsidRPr="00B418C4">
        <w:tab/>
      </w:r>
      <w:r w:rsidR="008D6789" w:rsidRPr="00B418C4">
        <w:tab/>
      </w:r>
      <w:r w:rsidR="003479FC" w:rsidRPr="00B418C4">
        <w:t>May 2010-</w:t>
      </w:r>
      <w:r w:rsidR="00674CFA" w:rsidRPr="00B418C4">
        <w:t>Dec</w:t>
      </w:r>
      <w:r w:rsidRPr="00B418C4">
        <w:t xml:space="preserve"> 2011</w:t>
      </w:r>
    </w:p>
    <w:p w14:paraId="18BDD8F7" w14:textId="77777777" w:rsidR="00C25004" w:rsidRPr="00B418C4" w:rsidRDefault="00C25004" w:rsidP="00134956">
      <w:pPr>
        <w:rPr>
          <w:b/>
        </w:rPr>
      </w:pPr>
      <w:r w:rsidRPr="00B418C4">
        <w:rPr>
          <w:b/>
        </w:rPr>
        <w:t xml:space="preserve">Texas Quality Auto Sales 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F02BF" w:rsidRPr="00B418C4">
        <w:rPr>
          <w:b/>
        </w:rPr>
        <w:tab/>
      </w:r>
      <w:r w:rsidRPr="00B418C4">
        <w:t>Houston, TX</w:t>
      </w:r>
      <w:r w:rsidRPr="00B418C4">
        <w:rPr>
          <w:b/>
        </w:rPr>
        <w:tab/>
      </w:r>
      <w:r w:rsidRPr="00B418C4">
        <w:rPr>
          <w:b/>
        </w:rPr>
        <w:tab/>
        <w:t xml:space="preserve">             </w:t>
      </w:r>
    </w:p>
    <w:p w14:paraId="463940E4" w14:textId="31907616" w:rsidR="00C25004" w:rsidRPr="00B418C4" w:rsidRDefault="00C25004" w:rsidP="008D6789">
      <w:pPr>
        <w:pStyle w:val="ColorfulList-Accent11"/>
        <w:numPr>
          <w:ilvl w:val="0"/>
          <w:numId w:val="21"/>
        </w:numPr>
        <w:ind w:left="274" w:hanging="274"/>
      </w:pPr>
      <w:r w:rsidRPr="00B418C4">
        <w:t>Designed Texas Quality Auto Sales website using HTML</w:t>
      </w:r>
      <w:r w:rsidR="00CA15C0">
        <w:t>5</w:t>
      </w:r>
      <w:r w:rsidRPr="00B418C4">
        <w:t>/CSS</w:t>
      </w:r>
      <w:r w:rsidR="00CA15C0">
        <w:t>/BootStrap</w:t>
      </w:r>
      <w:r w:rsidR="00297D47">
        <w:t>/JS</w:t>
      </w:r>
      <w:r w:rsidRPr="00B418C4">
        <w:t>.</w:t>
      </w:r>
    </w:p>
    <w:p w14:paraId="1D7B3768" w14:textId="77777777" w:rsidR="00C25004" w:rsidRPr="00B418C4" w:rsidRDefault="00C25004" w:rsidP="008D6789">
      <w:pPr>
        <w:pStyle w:val="ColorfulList-Accent11"/>
        <w:numPr>
          <w:ilvl w:val="0"/>
          <w:numId w:val="21"/>
        </w:numPr>
        <w:ind w:left="274" w:hanging="274"/>
      </w:pPr>
      <w:r w:rsidRPr="00B418C4">
        <w:t>Designe</w:t>
      </w:r>
      <w:r w:rsidR="009C5FC3" w:rsidRPr="00B418C4">
        <w:t xml:space="preserve">d </w:t>
      </w:r>
      <w:r w:rsidRPr="00B418C4">
        <w:t>Database using MYSQL</w:t>
      </w:r>
      <w:r w:rsidR="003F661F" w:rsidRPr="00B418C4">
        <w:t xml:space="preserve"> inter join, store procedures</w:t>
      </w:r>
      <w:r w:rsidR="00674CFA" w:rsidRPr="00B418C4">
        <w:t xml:space="preserve"> and functions</w:t>
      </w:r>
      <w:r w:rsidRPr="00B418C4">
        <w:t>.</w:t>
      </w:r>
    </w:p>
    <w:p w14:paraId="51357F7D" w14:textId="77777777" w:rsidR="000A43B9" w:rsidRPr="00B418C4" w:rsidRDefault="000A43B9" w:rsidP="00134956">
      <w:pPr>
        <w:pStyle w:val="ColorfulList-Accent11"/>
        <w:ind w:left="0"/>
        <w:rPr>
          <w:sz w:val="20"/>
        </w:rPr>
      </w:pPr>
    </w:p>
    <w:p w14:paraId="0C68B70E" w14:textId="77777777" w:rsidR="004740FA" w:rsidRPr="00B418C4" w:rsidRDefault="00403440" w:rsidP="00134956">
      <w:pPr>
        <w:pStyle w:val="ColorfulList-Accent11"/>
        <w:ind w:left="0"/>
        <w:jc w:val="center"/>
        <w:rPr>
          <w:b/>
        </w:rPr>
      </w:pPr>
      <w:r w:rsidRPr="00B418C4">
        <w:rPr>
          <w:b/>
        </w:rPr>
        <w:t>Volunteer Experience</w:t>
      </w:r>
    </w:p>
    <w:p w14:paraId="284342FE" w14:textId="6D07A575" w:rsidR="00C25004" w:rsidRPr="00B418C4" w:rsidRDefault="00106F5B" w:rsidP="00134956">
      <w:pPr>
        <w:pStyle w:val="ColorfulList-Accent11"/>
        <w:ind w:left="0"/>
      </w:pPr>
      <w:r w:rsidRPr="00B418C4">
        <w:rPr>
          <w:i/>
        </w:rPr>
        <w:t xml:space="preserve">UHD </w:t>
      </w:r>
      <w:r w:rsidR="00C25004" w:rsidRPr="00B418C4">
        <w:rPr>
          <w:i/>
        </w:rPr>
        <w:t>Environmental Club</w:t>
      </w:r>
      <w:r w:rsidR="00C25004" w:rsidRPr="00B418C4">
        <w:tab/>
      </w:r>
      <w:r w:rsidR="00C25004" w:rsidRPr="00B418C4">
        <w:tab/>
      </w:r>
      <w:r w:rsidR="00C25004" w:rsidRPr="00B418C4">
        <w:tab/>
      </w:r>
      <w:r w:rsidR="00C25004" w:rsidRPr="00B418C4">
        <w:tab/>
      </w:r>
      <w:r w:rsidR="00C25004" w:rsidRPr="00B418C4">
        <w:tab/>
      </w:r>
      <w:r w:rsidR="00C25004" w:rsidRPr="00B418C4">
        <w:tab/>
        <w:t xml:space="preserve">            </w:t>
      </w:r>
      <w:r w:rsidR="008F02BF" w:rsidRPr="00B418C4">
        <w:tab/>
      </w:r>
      <w:r w:rsidR="00C25004" w:rsidRPr="00B418C4">
        <w:t xml:space="preserve"> </w:t>
      </w:r>
      <w:r w:rsidR="001435A2" w:rsidRPr="00B418C4">
        <w:tab/>
      </w:r>
      <w:r w:rsidR="00E95F38">
        <w:t>Jan 2011</w:t>
      </w:r>
      <w:r w:rsidR="00E73A8C" w:rsidRPr="00B418C4">
        <w:t>-</w:t>
      </w:r>
      <w:r w:rsidR="00C25004" w:rsidRPr="00B418C4">
        <w:t>Dec 2015</w:t>
      </w:r>
    </w:p>
    <w:p w14:paraId="376DD8E0" w14:textId="77777777" w:rsidR="00C25004" w:rsidRPr="00B418C4" w:rsidRDefault="00C25004" w:rsidP="00134956">
      <w:pPr>
        <w:pStyle w:val="ColorfulList-Accent11"/>
        <w:ind w:left="0"/>
        <w:rPr>
          <w:b/>
        </w:rPr>
      </w:pPr>
      <w:r w:rsidRPr="00B418C4">
        <w:rPr>
          <w:b/>
        </w:rPr>
        <w:t>University of Houston-Downtown</w:t>
      </w:r>
      <w:r w:rsidRPr="00B418C4">
        <w:tab/>
      </w:r>
      <w:r w:rsidRPr="00B418C4">
        <w:tab/>
      </w:r>
      <w:r w:rsidRPr="00B418C4">
        <w:tab/>
        <w:t xml:space="preserve">              </w:t>
      </w:r>
      <w:r w:rsidRPr="00B418C4">
        <w:tab/>
      </w:r>
      <w:r w:rsidR="001435A2" w:rsidRPr="00B418C4">
        <w:tab/>
      </w:r>
      <w:r w:rsidR="008F02BF" w:rsidRPr="00B418C4">
        <w:tab/>
      </w:r>
      <w:r w:rsidR="008D6789" w:rsidRPr="00B418C4">
        <w:tab/>
      </w:r>
      <w:r w:rsidRPr="00B418C4">
        <w:t>Houston, TX</w:t>
      </w:r>
    </w:p>
    <w:p w14:paraId="0C25D19C" w14:textId="77777777" w:rsidR="00C25004" w:rsidRPr="00B418C4" w:rsidRDefault="00406968" w:rsidP="008D6789">
      <w:pPr>
        <w:pStyle w:val="ColorfulList-Accent11"/>
        <w:numPr>
          <w:ilvl w:val="0"/>
          <w:numId w:val="22"/>
        </w:numPr>
        <w:ind w:left="270" w:hanging="270"/>
      </w:pPr>
      <w:r w:rsidRPr="00B418C4">
        <w:t>Completed</w:t>
      </w:r>
      <w:r w:rsidR="00C25004" w:rsidRPr="00B418C4">
        <w:t xml:space="preserve"> over 200 active hours of volunteer work.</w:t>
      </w:r>
    </w:p>
    <w:p w14:paraId="21E7050C" w14:textId="77777777" w:rsidR="00274338" w:rsidRPr="00B418C4" w:rsidRDefault="009C5FC3" w:rsidP="008D6789">
      <w:pPr>
        <w:pStyle w:val="ColorfulList-Accent11"/>
        <w:numPr>
          <w:ilvl w:val="0"/>
          <w:numId w:val="22"/>
        </w:numPr>
        <w:ind w:left="270" w:hanging="270"/>
      </w:pPr>
      <w:r w:rsidRPr="00B418C4">
        <w:t>Volunteered</w:t>
      </w:r>
      <w:r w:rsidR="00EF485C" w:rsidRPr="00B418C4">
        <w:t xml:space="preserve"> at charity event</w:t>
      </w:r>
      <w:r w:rsidR="00C25004" w:rsidRPr="00B418C4">
        <w:t xml:space="preserve">s, community parks, </w:t>
      </w:r>
      <w:r w:rsidR="00130434" w:rsidRPr="00B418C4">
        <w:t>high schools and elementary schools</w:t>
      </w:r>
      <w:r w:rsidR="00C25004" w:rsidRPr="00B418C4">
        <w:t>.</w:t>
      </w:r>
    </w:p>
    <w:p w14:paraId="36B959C1" w14:textId="77777777" w:rsidR="004740FA" w:rsidRPr="00B418C4" w:rsidRDefault="00C25004" w:rsidP="008D6789">
      <w:pPr>
        <w:pStyle w:val="ColorfulList-Accent11"/>
        <w:numPr>
          <w:ilvl w:val="0"/>
          <w:numId w:val="22"/>
        </w:numPr>
        <w:ind w:left="270" w:hanging="270"/>
        <w:rPr>
          <w:b/>
          <w:i/>
        </w:rPr>
      </w:pPr>
      <w:r w:rsidRPr="00B418C4">
        <w:rPr>
          <w:b/>
          <w:i/>
        </w:rPr>
        <w:t xml:space="preserve">Awarded most active </w:t>
      </w:r>
      <w:r w:rsidR="00274338" w:rsidRPr="00B418C4">
        <w:rPr>
          <w:b/>
          <w:i/>
        </w:rPr>
        <w:t>Environmental Club member</w:t>
      </w:r>
      <w:r w:rsidRPr="00B418C4">
        <w:rPr>
          <w:b/>
          <w:i/>
        </w:rPr>
        <w:t xml:space="preserve"> in 2014</w:t>
      </w:r>
      <w:r w:rsidR="00406968" w:rsidRPr="00B418C4">
        <w:rPr>
          <w:b/>
          <w:i/>
        </w:rPr>
        <w:t xml:space="preserve">. Chosen </w:t>
      </w:r>
      <w:r w:rsidR="00274338" w:rsidRPr="00B418C4">
        <w:rPr>
          <w:b/>
          <w:i/>
        </w:rPr>
        <w:t>among 20 active members</w:t>
      </w:r>
      <w:r w:rsidRPr="00B418C4">
        <w:rPr>
          <w:b/>
          <w:i/>
        </w:rPr>
        <w:t>.</w:t>
      </w:r>
    </w:p>
    <w:p w14:paraId="7FB50405" w14:textId="77777777" w:rsidR="007F0A6E" w:rsidRPr="00B418C4" w:rsidRDefault="007F0A6E" w:rsidP="00134956">
      <w:pPr>
        <w:pStyle w:val="ColorfulList-Accent11"/>
        <w:ind w:left="0"/>
        <w:rPr>
          <w:sz w:val="20"/>
        </w:rPr>
      </w:pPr>
    </w:p>
    <w:p w14:paraId="5E683BE2" w14:textId="77777777" w:rsidR="00D07EC2" w:rsidRPr="00B418C4" w:rsidRDefault="00403440" w:rsidP="00134956">
      <w:pPr>
        <w:pStyle w:val="ColorfulList-Accent11"/>
        <w:ind w:left="0"/>
        <w:jc w:val="center"/>
        <w:rPr>
          <w:b/>
        </w:rPr>
      </w:pPr>
      <w:r w:rsidRPr="00B418C4">
        <w:rPr>
          <w:b/>
        </w:rPr>
        <w:t>Education</w:t>
      </w:r>
    </w:p>
    <w:p w14:paraId="5FCE47E8" w14:textId="77777777" w:rsidR="00D07EC2" w:rsidRPr="00B418C4" w:rsidRDefault="00C25004" w:rsidP="00134956">
      <w:pPr>
        <w:pStyle w:val="ColorfulList-Accent11"/>
        <w:ind w:left="0"/>
      </w:pPr>
      <w:r w:rsidRPr="00B418C4">
        <w:rPr>
          <w:b/>
        </w:rPr>
        <w:t>B.S.</w:t>
      </w:r>
      <w:r w:rsidRPr="00B418C4">
        <w:t xml:space="preserve"> </w:t>
      </w:r>
      <w:r w:rsidRPr="00B418C4">
        <w:rPr>
          <w:b/>
        </w:rPr>
        <w:t>in Computer Science</w:t>
      </w:r>
      <w:r w:rsidR="00EF485C" w:rsidRPr="00B418C4">
        <w:rPr>
          <w:b/>
        </w:rPr>
        <w:t xml:space="preserve"> </w:t>
      </w:r>
      <w:r w:rsidRPr="00B418C4">
        <w:rPr>
          <w:b/>
        </w:rPr>
        <w:t>/</w:t>
      </w:r>
      <w:r w:rsidR="00EF485C" w:rsidRPr="00B418C4">
        <w:rPr>
          <w:b/>
        </w:rPr>
        <w:t xml:space="preserve"> </w:t>
      </w:r>
      <w:r w:rsidRPr="00B418C4">
        <w:rPr>
          <w:b/>
        </w:rPr>
        <w:t>Mathematics Minor</w:t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Pr="00B418C4">
        <w:rPr>
          <w:b/>
        </w:rPr>
        <w:tab/>
      </w:r>
      <w:r w:rsidR="008D6789" w:rsidRPr="00B418C4">
        <w:rPr>
          <w:b/>
        </w:rPr>
        <w:tab/>
      </w:r>
      <w:r w:rsidRPr="00B418C4">
        <w:t>Jan 2011</w:t>
      </w:r>
      <w:r w:rsidRPr="00B418C4">
        <w:rPr>
          <w:b/>
        </w:rPr>
        <w:t>-</w:t>
      </w:r>
      <w:r w:rsidRPr="00B418C4">
        <w:t>Dec 2015</w:t>
      </w:r>
    </w:p>
    <w:p w14:paraId="07A98453" w14:textId="77777777" w:rsidR="00205A12" w:rsidRPr="00B418C4" w:rsidRDefault="00C25004" w:rsidP="00134956">
      <w:pPr>
        <w:pStyle w:val="ColorfulList-Accent11"/>
        <w:ind w:left="0"/>
      </w:pPr>
      <w:r w:rsidRPr="00B418C4">
        <w:rPr>
          <w:b/>
        </w:rPr>
        <w:t>University of Houston – Downtown (UHD)</w:t>
      </w:r>
      <w:r w:rsidRPr="00B418C4">
        <w:tab/>
      </w:r>
      <w:r w:rsidR="007F0A6E" w:rsidRPr="00B418C4">
        <w:tab/>
      </w:r>
      <w:r w:rsidR="007F0A6E" w:rsidRPr="00B418C4">
        <w:tab/>
      </w:r>
      <w:r w:rsidR="007F0A6E" w:rsidRPr="00B418C4">
        <w:tab/>
      </w:r>
      <w:r w:rsidR="007F0A6E" w:rsidRPr="00B418C4">
        <w:tab/>
      </w:r>
      <w:r w:rsidR="00406968" w:rsidRPr="00B418C4">
        <w:tab/>
      </w:r>
      <w:r w:rsidR="007F0A6E" w:rsidRPr="00B418C4">
        <w:t>Houston, TX</w:t>
      </w:r>
    </w:p>
    <w:sectPr w:rsidR="00205A12" w:rsidRPr="00B418C4" w:rsidSect="008D6789">
      <w:pgSz w:w="12240" w:h="15840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DC693A" w14:textId="77777777" w:rsidR="00EE6EB4" w:rsidRDefault="00EE6EB4" w:rsidP="000F6B2B">
      <w:r>
        <w:separator/>
      </w:r>
    </w:p>
  </w:endnote>
  <w:endnote w:type="continuationSeparator" w:id="0">
    <w:p w14:paraId="6A07D4E4" w14:textId="77777777" w:rsidR="00EE6EB4" w:rsidRDefault="00EE6EB4" w:rsidP="000F6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00"/>
    <w:family w:val="auto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0CE670" w14:textId="77777777" w:rsidR="00EE6EB4" w:rsidRDefault="00EE6EB4" w:rsidP="000F6B2B">
      <w:r>
        <w:separator/>
      </w:r>
    </w:p>
  </w:footnote>
  <w:footnote w:type="continuationSeparator" w:id="0">
    <w:p w14:paraId="1E0D7AA6" w14:textId="77777777" w:rsidR="00EE6EB4" w:rsidRDefault="00EE6EB4" w:rsidP="000F6B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11A2D"/>
    <w:multiLevelType w:val="hybridMultilevel"/>
    <w:tmpl w:val="A1887D74"/>
    <w:lvl w:ilvl="0" w:tplc="9918B382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">
    <w:nsid w:val="04ED393E"/>
    <w:multiLevelType w:val="multilevel"/>
    <w:tmpl w:val="7C38F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06604E17"/>
    <w:multiLevelType w:val="hybridMultilevel"/>
    <w:tmpl w:val="34FCF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A982C5D"/>
    <w:multiLevelType w:val="hybridMultilevel"/>
    <w:tmpl w:val="6FE89CF0"/>
    <w:lvl w:ilvl="0" w:tplc="9918B382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4">
    <w:nsid w:val="0ADF3897"/>
    <w:multiLevelType w:val="hybridMultilevel"/>
    <w:tmpl w:val="75745700"/>
    <w:lvl w:ilvl="0" w:tplc="04090001">
      <w:start w:val="1"/>
      <w:numFmt w:val="bullet"/>
      <w:lvlText w:val=""/>
      <w:lvlJc w:val="left"/>
      <w:pPr>
        <w:ind w:left="16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6" w:hanging="360"/>
      </w:pPr>
      <w:rPr>
        <w:rFonts w:ascii="Wingdings" w:hAnsi="Wingdings" w:hint="default"/>
      </w:rPr>
    </w:lvl>
  </w:abstractNum>
  <w:abstractNum w:abstractNumId="5">
    <w:nsid w:val="12A74C2E"/>
    <w:multiLevelType w:val="hybridMultilevel"/>
    <w:tmpl w:val="54F2641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14000840"/>
    <w:multiLevelType w:val="hybridMultilevel"/>
    <w:tmpl w:val="50261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EE0F16"/>
    <w:multiLevelType w:val="hybridMultilevel"/>
    <w:tmpl w:val="E06E96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1273C4"/>
    <w:multiLevelType w:val="hybridMultilevel"/>
    <w:tmpl w:val="F0662B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A393E6B"/>
    <w:multiLevelType w:val="hybridMultilevel"/>
    <w:tmpl w:val="ADB0E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A5307B6"/>
    <w:multiLevelType w:val="hybridMultilevel"/>
    <w:tmpl w:val="D95A086E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1">
    <w:nsid w:val="1F192F92"/>
    <w:multiLevelType w:val="hybridMultilevel"/>
    <w:tmpl w:val="566E21E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>
    <w:nsid w:val="239C4503"/>
    <w:multiLevelType w:val="hybridMultilevel"/>
    <w:tmpl w:val="929865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23CA31E8"/>
    <w:multiLevelType w:val="hybridMultilevel"/>
    <w:tmpl w:val="AB58D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573751A"/>
    <w:multiLevelType w:val="multilevel"/>
    <w:tmpl w:val="81623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CD47CDF"/>
    <w:multiLevelType w:val="hybridMultilevel"/>
    <w:tmpl w:val="7C3CA73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6">
    <w:nsid w:val="2D5B36CD"/>
    <w:multiLevelType w:val="hybridMultilevel"/>
    <w:tmpl w:val="B6963D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2F7B4C7A"/>
    <w:multiLevelType w:val="multilevel"/>
    <w:tmpl w:val="58CCD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33FE4A63"/>
    <w:multiLevelType w:val="hybridMultilevel"/>
    <w:tmpl w:val="EDAC6B82"/>
    <w:lvl w:ilvl="0" w:tplc="9918B382">
      <w:start w:val="1"/>
      <w:numFmt w:val="bullet"/>
      <w:lvlText w:val=""/>
      <w:lvlJc w:val="righ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</w:abstractNum>
  <w:abstractNum w:abstractNumId="19">
    <w:nsid w:val="37E500E4"/>
    <w:multiLevelType w:val="hybridMultilevel"/>
    <w:tmpl w:val="92C63E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3B376BF4"/>
    <w:multiLevelType w:val="hybridMultilevel"/>
    <w:tmpl w:val="7B5A9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C691B18"/>
    <w:multiLevelType w:val="hybridMultilevel"/>
    <w:tmpl w:val="4504F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214F8C"/>
    <w:multiLevelType w:val="hybridMultilevel"/>
    <w:tmpl w:val="DFFC78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47B2A95"/>
    <w:multiLevelType w:val="hybridMultilevel"/>
    <w:tmpl w:val="9EDA9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7954A86"/>
    <w:multiLevelType w:val="hybridMultilevel"/>
    <w:tmpl w:val="77B0F742"/>
    <w:lvl w:ilvl="0" w:tplc="04090001">
      <w:start w:val="1"/>
      <w:numFmt w:val="bullet"/>
      <w:lvlText w:val=""/>
      <w:lvlJc w:val="left"/>
      <w:pPr>
        <w:ind w:left="17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24" w:hanging="360"/>
      </w:pPr>
      <w:rPr>
        <w:rFonts w:ascii="Wingdings" w:hAnsi="Wingdings" w:hint="default"/>
      </w:rPr>
    </w:lvl>
  </w:abstractNum>
  <w:abstractNum w:abstractNumId="25">
    <w:nsid w:val="5CDA5DD7"/>
    <w:multiLevelType w:val="multilevel"/>
    <w:tmpl w:val="9E64D8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FBB64F6"/>
    <w:multiLevelType w:val="hybridMultilevel"/>
    <w:tmpl w:val="6ECAC1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60E33955"/>
    <w:multiLevelType w:val="hybridMultilevel"/>
    <w:tmpl w:val="3FB2DD28"/>
    <w:lvl w:ilvl="0" w:tplc="04090001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28">
    <w:nsid w:val="61250C79"/>
    <w:multiLevelType w:val="hybridMultilevel"/>
    <w:tmpl w:val="7BC49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5"/>
  </w:num>
  <w:num w:numId="3">
    <w:abstractNumId w:val="22"/>
  </w:num>
  <w:num w:numId="4">
    <w:abstractNumId w:val="11"/>
  </w:num>
  <w:num w:numId="5">
    <w:abstractNumId w:val="19"/>
  </w:num>
  <w:num w:numId="6">
    <w:abstractNumId w:val="24"/>
  </w:num>
  <w:num w:numId="7">
    <w:abstractNumId w:val="4"/>
  </w:num>
  <w:num w:numId="8">
    <w:abstractNumId w:val="28"/>
  </w:num>
  <w:num w:numId="9">
    <w:abstractNumId w:val="20"/>
  </w:num>
  <w:num w:numId="10">
    <w:abstractNumId w:val="9"/>
  </w:num>
  <w:num w:numId="11">
    <w:abstractNumId w:val="23"/>
  </w:num>
  <w:num w:numId="12">
    <w:abstractNumId w:val="26"/>
  </w:num>
  <w:num w:numId="13">
    <w:abstractNumId w:val="21"/>
  </w:num>
  <w:num w:numId="14">
    <w:abstractNumId w:val="0"/>
  </w:num>
  <w:num w:numId="15">
    <w:abstractNumId w:val="3"/>
  </w:num>
  <w:num w:numId="16">
    <w:abstractNumId w:val="18"/>
  </w:num>
  <w:num w:numId="17">
    <w:abstractNumId w:val="14"/>
  </w:num>
  <w:num w:numId="18">
    <w:abstractNumId w:val="25"/>
  </w:num>
  <w:num w:numId="19">
    <w:abstractNumId w:val="10"/>
  </w:num>
  <w:num w:numId="20">
    <w:abstractNumId w:val="13"/>
  </w:num>
  <w:num w:numId="21">
    <w:abstractNumId w:val="15"/>
  </w:num>
  <w:num w:numId="22">
    <w:abstractNumId w:val="6"/>
  </w:num>
  <w:num w:numId="23">
    <w:abstractNumId w:val="27"/>
  </w:num>
  <w:num w:numId="24">
    <w:abstractNumId w:val="7"/>
  </w:num>
  <w:num w:numId="25">
    <w:abstractNumId w:val="1"/>
  </w:num>
  <w:num w:numId="26">
    <w:abstractNumId w:val="8"/>
  </w:num>
  <w:num w:numId="27">
    <w:abstractNumId w:val="12"/>
  </w:num>
  <w:num w:numId="28">
    <w:abstractNumId w:val="2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UyMrI0NDMzNzMyMzZQ0lEKTi0uzszPAykwqwUAWb24dCwAAAA="/>
  </w:docVars>
  <w:rsids>
    <w:rsidRoot w:val="000F6B2B"/>
    <w:rsid w:val="0001476B"/>
    <w:rsid w:val="0001684F"/>
    <w:rsid w:val="00031B8F"/>
    <w:rsid w:val="00042427"/>
    <w:rsid w:val="000441A1"/>
    <w:rsid w:val="000449F7"/>
    <w:rsid w:val="00045F1F"/>
    <w:rsid w:val="0006520C"/>
    <w:rsid w:val="000803CA"/>
    <w:rsid w:val="0009324D"/>
    <w:rsid w:val="0009558D"/>
    <w:rsid w:val="000A0834"/>
    <w:rsid w:val="000A2283"/>
    <w:rsid w:val="000A43B9"/>
    <w:rsid w:val="000A49EE"/>
    <w:rsid w:val="000A5017"/>
    <w:rsid w:val="000D2E43"/>
    <w:rsid w:val="000D5630"/>
    <w:rsid w:val="000F5719"/>
    <w:rsid w:val="000F6B2B"/>
    <w:rsid w:val="00103EBD"/>
    <w:rsid w:val="00106F5B"/>
    <w:rsid w:val="00130434"/>
    <w:rsid w:val="001341EF"/>
    <w:rsid w:val="00134956"/>
    <w:rsid w:val="0013561D"/>
    <w:rsid w:val="001435A2"/>
    <w:rsid w:val="001658F9"/>
    <w:rsid w:val="001757A6"/>
    <w:rsid w:val="00177445"/>
    <w:rsid w:val="00181072"/>
    <w:rsid w:val="00182891"/>
    <w:rsid w:val="0018323B"/>
    <w:rsid w:val="00183A15"/>
    <w:rsid w:val="001856E9"/>
    <w:rsid w:val="001B3E4D"/>
    <w:rsid w:val="001C033E"/>
    <w:rsid w:val="001C55C8"/>
    <w:rsid w:val="001D5260"/>
    <w:rsid w:val="001F2E96"/>
    <w:rsid w:val="001F59C9"/>
    <w:rsid w:val="00205A12"/>
    <w:rsid w:val="0021116B"/>
    <w:rsid w:val="002237A5"/>
    <w:rsid w:val="00242786"/>
    <w:rsid w:val="002427E1"/>
    <w:rsid w:val="00260E85"/>
    <w:rsid w:val="00263834"/>
    <w:rsid w:val="0026763F"/>
    <w:rsid w:val="00267B12"/>
    <w:rsid w:val="00274338"/>
    <w:rsid w:val="00291B48"/>
    <w:rsid w:val="00292071"/>
    <w:rsid w:val="00297D47"/>
    <w:rsid w:val="002A64E6"/>
    <w:rsid w:val="002B6EC0"/>
    <w:rsid w:val="002C05BE"/>
    <w:rsid w:val="002C1E46"/>
    <w:rsid w:val="002D3E84"/>
    <w:rsid w:val="002D5647"/>
    <w:rsid w:val="002E6571"/>
    <w:rsid w:val="002F1264"/>
    <w:rsid w:val="002F41AD"/>
    <w:rsid w:val="003045B9"/>
    <w:rsid w:val="003053D4"/>
    <w:rsid w:val="00317FE3"/>
    <w:rsid w:val="003471AA"/>
    <w:rsid w:val="003479FC"/>
    <w:rsid w:val="0036220F"/>
    <w:rsid w:val="00373D58"/>
    <w:rsid w:val="00383950"/>
    <w:rsid w:val="003B002D"/>
    <w:rsid w:val="003B433C"/>
    <w:rsid w:val="003C3653"/>
    <w:rsid w:val="003C7A5A"/>
    <w:rsid w:val="003D0F1F"/>
    <w:rsid w:val="003F5F38"/>
    <w:rsid w:val="003F661F"/>
    <w:rsid w:val="00403440"/>
    <w:rsid w:val="00406968"/>
    <w:rsid w:val="00410A1C"/>
    <w:rsid w:val="00416F66"/>
    <w:rsid w:val="004250C6"/>
    <w:rsid w:val="0043328B"/>
    <w:rsid w:val="00434474"/>
    <w:rsid w:val="00435788"/>
    <w:rsid w:val="0043771F"/>
    <w:rsid w:val="004424F5"/>
    <w:rsid w:val="004556C0"/>
    <w:rsid w:val="00462A1F"/>
    <w:rsid w:val="00472909"/>
    <w:rsid w:val="004740FA"/>
    <w:rsid w:val="00484C8A"/>
    <w:rsid w:val="00486994"/>
    <w:rsid w:val="00490D46"/>
    <w:rsid w:val="00496C7B"/>
    <w:rsid w:val="004B2C74"/>
    <w:rsid w:val="004B3D12"/>
    <w:rsid w:val="004E2E05"/>
    <w:rsid w:val="004E7DB8"/>
    <w:rsid w:val="004F1CE4"/>
    <w:rsid w:val="00505083"/>
    <w:rsid w:val="00511B78"/>
    <w:rsid w:val="0051313C"/>
    <w:rsid w:val="00523A84"/>
    <w:rsid w:val="00523E2F"/>
    <w:rsid w:val="00524208"/>
    <w:rsid w:val="0052623B"/>
    <w:rsid w:val="00535E43"/>
    <w:rsid w:val="00547624"/>
    <w:rsid w:val="00547D01"/>
    <w:rsid w:val="00551C3C"/>
    <w:rsid w:val="00571766"/>
    <w:rsid w:val="00594F84"/>
    <w:rsid w:val="005A0FA4"/>
    <w:rsid w:val="005A53D9"/>
    <w:rsid w:val="005B2A54"/>
    <w:rsid w:val="005C3A88"/>
    <w:rsid w:val="005C69D9"/>
    <w:rsid w:val="005C7903"/>
    <w:rsid w:val="005D2EB7"/>
    <w:rsid w:val="005E3045"/>
    <w:rsid w:val="00601982"/>
    <w:rsid w:val="00623ADC"/>
    <w:rsid w:val="0063193E"/>
    <w:rsid w:val="006338C9"/>
    <w:rsid w:val="006648EC"/>
    <w:rsid w:val="00674CFA"/>
    <w:rsid w:val="00694ECD"/>
    <w:rsid w:val="006A010D"/>
    <w:rsid w:val="006A3CE1"/>
    <w:rsid w:val="006C2ADA"/>
    <w:rsid w:val="006F0A6D"/>
    <w:rsid w:val="00712324"/>
    <w:rsid w:val="0072066A"/>
    <w:rsid w:val="007243A8"/>
    <w:rsid w:val="00724433"/>
    <w:rsid w:val="007509CB"/>
    <w:rsid w:val="00766D98"/>
    <w:rsid w:val="00770493"/>
    <w:rsid w:val="00781F13"/>
    <w:rsid w:val="007861A1"/>
    <w:rsid w:val="007A3F11"/>
    <w:rsid w:val="007B130B"/>
    <w:rsid w:val="007C2355"/>
    <w:rsid w:val="007F0A6E"/>
    <w:rsid w:val="0080163A"/>
    <w:rsid w:val="00807928"/>
    <w:rsid w:val="00810202"/>
    <w:rsid w:val="008137E7"/>
    <w:rsid w:val="0082704B"/>
    <w:rsid w:val="00834FE0"/>
    <w:rsid w:val="00851E53"/>
    <w:rsid w:val="00870B91"/>
    <w:rsid w:val="00877278"/>
    <w:rsid w:val="008A5292"/>
    <w:rsid w:val="008B4DCF"/>
    <w:rsid w:val="008D6789"/>
    <w:rsid w:val="008E3A96"/>
    <w:rsid w:val="008F02BF"/>
    <w:rsid w:val="008F0529"/>
    <w:rsid w:val="00921978"/>
    <w:rsid w:val="009439E9"/>
    <w:rsid w:val="00957A27"/>
    <w:rsid w:val="009645FD"/>
    <w:rsid w:val="00966129"/>
    <w:rsid w:val="00967544"/>
    <w:rsid w:val="00996F9A"/>
    <w:rsid w:val="009A5329"/>
    <w:rsid w:val="009A7626"/>
    <w:rsid w:val="009B1D7C"/>
    <w:rsid w:val="009B49A5"/>
    <w:rsid w:val="009B5C9D"/>
    <w:rsid w:val="009B751D"/>
    <w:rsid w:val="009B78A9"/>
    <w:rsid w:val="009C5FC3"/>
    <w:rsid w:val="009C7511"/>
    <w:rsid w:val="009D7922"/>
    <w:rsid w:val="009D7B4E"/>
    <w:rsid w:val="009E1FDA"/>
    <w:rsid w:val="009E636E"/>
    <w:rsid w:val="009F0FC1"/>
    <w:rsid w:val="009F257D"/>
    <w:rsid w:val="00A100BC"/>
    <w:rsid w:val="00A14CED"/>
    <w:rsid w:val="00A27117"/>
    <w:rsid w:val="00A41E71"/>
    <w:rsid w:val="00A502C2"/>
    <w:rsid w:val="00A55E8C"/>
    <w:rsid w:val="00A73FA6"/>
    <w:rsid w:val="00A810CE"/>
    <w:rsid w:val="00AC1081"/>
    <w:rsid w:val="00AC1084"/>
    <w:rsid w:val="00AD23C1"/>
    <w:rsid w:val="00AD38EC"/>
    <w:rsid w:val="00AD3FA2"/>
    <w:rsid w:val="00AF4756"/>
    <w:rsid w:val="00B01459"/>
    <w:rsid w:val="00B237EF"/>
    <w:rsid w:val="00B252DF"/>
    <w:rsid w:val="00B418C4"/>
    <w:rsid w:val="00B4649B"/>
    <w:rsid w:val="00B50130"/>
    <w:rsid w:val="00B54ADB"/>
    <w:rsid w:val="00B64445"/>
    <w:rsid w:val="00B665D9"/>
    <w:rsid w:val="00B767E2"/>
    <w:rsid w:val="00B7759E"/>
    <w:rsid w:val="00B815A0"/>
    <w:rsid w:val="00B83D53"/>
    <w:rsid w:val="00B87D4E"/>
    <w:rsid w:val="00B95D0A"/>
    <w:rsid w:val="00B97164"/>
    <w:rsid w:val="00BB4B8D"/>
    <w:rsid w:val="00BB52E3"/>
    <w:rsid w:val="00BC2A7E"/>
    <w:rsid w:val="00BC3FB2"/>
    <w:rsid w:val="00BF0B03"/>
    <w:rsid w:val="00BF3491"/>
    <w:rsid w:val="00C072C5"/>
    <w:rsid w:val="00C24274"/>
    <w:rsid w:val="00C24C64"/>
    <w:rsid w:val="00C25004"/>
    <w:rsid w:val="00C3147C"/>
    <w:rsid w:val="00C346DB"/>
    <w:rsid w:val="00C51C1C"/>
    <w:rsid w:val="00CA15C0"/>
    <w:rsid w:val="00CA65DC"/>
    <w:rsid w:val="00CB29C7"/>
    <w:rsid w:val="00CD4EB1"/>
    <w:rsid w:val="00CF1D5C"/>
    <w:rsid w:val="00CF726F"/>
    <w:rsid w:val="00D07EC2"/>
    <w:rsid w:val="00D42B7A"/>
    <w:rsid w:val="00D42E53"/>
    <w:rsid w:val="00D520D4"/>
    <w:rsid w:val="00D871C5"/>
    <w:rsid w:val="00D87DA9"/>
    <w:rsid w:val="00DA325C"/>
    <w:rsid w:val="00DB0742"/>
    <w:rsid w:val="00DB157C"/>
    <w:rsid w:val="00DD3D1C"/>
    <w:rsid w:val="00DF34FB"/>
    <w:rsid w:val="00E07138"/>
    <w:rsid w:val="00E1350D"/>
    <w:rsid w:val="00E158A4"/>
    <w:rsid w:val="00E221A5"/>
    <w:rsid w:val="00E31A9A"/>
    <w:rsid w:val="00E37186"/>
    <w:rsid w:val="00E6411A"/>
    <w:rsid w:val="00E73A8C"/>
    <w:rsid w:val="00E95F38"/>
    <w:rsid w:val="00EC472C"/>
    <w:rsid w:val="00EE2EBA"/>
    <w:rsid w:val="00EE6EB4"/>
    <w:rsid w:val="00EF1E09"/>
    <w:rsid w:val="00EF485C"/>
    <w:rsid w:val="00EF59C9"/>
    <w:rsid w:val="00F06F5A"/>
    <w:rsid w:val="00F255B2"/>
    <w:rsid w:val="00F31594"/>
    <w:rsid w:val="00F315E5"/>
    <w:rsid w:val="00F42177"/>
    <w:rsid w:val="00F46213"/>
    <w:rsid w:val="00F57B22"/>
    <w:rsid w:val="00F621C4"/>
    <w:rsid w:val="00F65286"/>
    <w:rsid w:val="00F67BFF"/>
    <w:rsid w:val="00F725C4"/>
    <w:rsid w:val="00F821FB"/>
    <w:rsid w:val="00F945E6"/>
    <w:rsid w:val="00F96474"/>
    <w:rsid w:val="00FA4DC2"/>
    <w:rsid w:val="00FE1C02"/>
    <w:rsid w:val="00FE5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457CF"/>
  <w15:chartTrackingRefBased/>
  <w15:docId w15:val="{0218376B-7EC2-4F7D-9C37-E0C5B740A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F6B2B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0F6B2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F6B2B"/>
  </w:style>
  <w:style w:type="paragraph" w:styleId="Footer">
    <w:name w:val="footer"/>
    <w:basedOn w:val="Normal"/>
    <w:link w:val="FooterChar"/>
    <w:uiPriority w:val="99"/>
    <w:semiHidden/>
    <w:unhideWhenUsed/>
    <w:rsid w:val="000F6B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F6B2B"/>
  </w:style>
  <w:style w:type="paragraph" w:customStyle="1" w:styleId="ColorfulList-Accent11">
    <w:name w:val="Colorful List - Accent 11"/>
    <w:basedOn w:val="Normal"/>
    <w:uiPriority w:val="34"/>
    <w:qFormat/>
    <w:rsid w:val="001F2E96"/>
    <w:pPr>
      <w:ind w:left="720"/>
      <w:contextualSpacing/>
    </w:pPr>
  </w:style>
  <w:style w:type="character" w:customStyle="1" w:styleId="wrappable">
    <w:name w:val="wrappable"/>
    <w:basedOn w:val="DefaultParagraphFont"/>
    <w:rsid w:val="00EF1E09"/>
  </w:style>
  <w:style w:type="character" w:styleId="Hyperlink">
    <w:name w:val="Hyperlink"/>
    <w:uiPriority w:val="99"/>
    <w:unhideWhenUsed/>
    <w:rsid w:val="00F945E6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945E6"/>
    <w:rPr>
      <w:color w:val="80008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75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67544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72"/>
    <w:qFormat/>
    <w:rsid w:val="00C24C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8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7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2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3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9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3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84461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74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776485">
                      <w:marLeft w:val="150"/>
                      <w:marRight w:val="150"/>
                      <w:marTop w:val="150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478442">
                          <w:marLeft w:val="375"/>
                          <w:marRight w:val="345"/>
                          <w:marTop w:val="18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4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2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8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7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31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nijoeljackson@gmail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66C4AA-E86F-8840-81F4-2FAE2D809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420</Words>
  <Characters>2396</Characters>
  <Application>Microsoft Macintosh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11</CharactersWithSpaces>
  <SharedDoc>false</SharedDoc>
  <HLinks>
    <vt:vector size="6" baseType="variant">
      <vt:variant>
        <vt:i4>7536704</vt:i4>
      </vt:variant>
      <vt:variant>
        <vt:i4>0</vt:i4>
      </vt:variant>
      <vt:variant>
        <vt:i4>0</vt:i4>
      </vt:variant>
      <vt:variant>
        <vt:i4>5</vt:i4>
      </vt:variant>
      <vt:variant>
        <vt:lpwstr>mailto:nijoeljackson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joel</dc:creator>
  <cp:keywords/>
  <cp:lastModifiedBy>Nijoel Jackson</cp:lastModifiedBy>
  <cp:revision>9</cp:revision>
  <dcterms:created xsi:type="dcterms:W3CDTF">2016-09-21T12:41:00Z</dcterms:created>
  <dcterms:modified xsi:type="dcterms:W3CDTF">2016-09-29T20:46:00Z</dcterms:modified>
</cp:coreProperties>
</file>